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13E29" w14:textId="1F90ABBD" w:rsidR="00E016DE" w:rsidRPr="00522249" w:rsidRDefault="00766FA6" w:rsidP="00A70C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522249">
        <w:rPr>
          <w:rFonts w:ascii="Times New Roman" w:hAnsi="Times New Roman" w:cs="Times New Roman"/>
          <w:b/>
          <w:sz w:val="24"/>
          <w:szCs w:val="24"/>
        </w:rPr>
        <w:t xml:space="preserve">Rationale for </w:t>
      </w:r>
      <w:r w:rsidR="00645098">
        <w:rPr>
          <w:rFonts w:ascii="Times New Roman" w:hAnsi="Times New Roman" w:cs="Times New Roman"/>
          <w:b/>
          <w:sz w:val="24"/>
          <w:szCs w:val="24"/>
        </w:rPr>
        <w:t>BS in Cybersecurity Degree</w:t>
      </w:r>
      <w:r w:rsidRPr="00522249">
        <w:rPr>
          <w:rFonts w:ascii="Times New Roman" w:hAnsi="Times New Roman" w:cs="Times New Roman"/>
          <w:b/>
          <w:sz w:val="24"/>
          <w:szCs w:val="24"/>
        </w:rPr>
        <w:t xml:space="preserve"> Change Proposal</w:t>
      </w:r>
    </w:p>
    <w:p w14:paraId="0CFEDF8D" w14:textId="28D2E8C9" w:rsidR="00766FA6" w:rsidRDefault="00766FA6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9C8356" w14:textId="77777777" w:rsidR="00645098" w:rsidRDefault="00766FA6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FSCIS </w:t>
      </w:r>
      <w:r w:rsidR="00645098">
        <w:rPr>
          <w:rFonts w:ascii="Times New Roman" w:hAnsi="Times New Roman" w:cs="Times New Roman"/>
          <w:sz w:val="24"/>
          <w:szCs w:val="24"/>
        </w:rPr>
        <w:t>has started the BS in Cybersecurity program in Fall 2020. At that time, IDS-4918 “VIP Project” – a 3-credits course was included as the Capstone project course for the program.</w:t>
      </w:r>
    </w:p>
    <w:p w14:paraId="11844A9F" w14:textId="77777777" w:rsidR="00645098" w:rsidRDefault="00645098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0F9D79" w14:textId="34FECD79" w:rsidR="00645098" w:rsidRDefault="00645098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proposal requests the replacement of IDS-4918 (3-credits Capstone) course with the existing two-course Capstone sequence as below:</w:t>
      </w:r>
    </w:p>
    <w:p w14:paraId="6F04A744" w14:textId="7425A4E0" w:rsidR="00645098" w:rsidRDefault="00645098" w:rsidP="0064509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S-</w:t>
      </w:r>
      <w:r w:rsidRPr="00645098">
        <w:rPr>
          <w:rFonts w:ascii="Times New Roman" w:hAnsi="Times New Roman" w:cs="Times New Roman"/>
          <w:sz w:val="24"/>
          <w:szCs w:val="24"/>
        </w:rPr>
        <w:t xml:space="preserve">3950 (1-credit </w:t>
      </w:r>
      <w:r>
        <w:rPr>
          <w:rFonts w:ascii="Times New Roman" w:hAnsi="Times New Roman" w:cs="Times New Roman"/>
          <w:sz w:val="24"/>
          <w:szCs w:val="24"/>
        </w:rPr>
        <w:t>Capstone I) at Junior level</w:t>
      </w:r>
    </w:p>
    <w:p w14:paraId="3E392237" w14:textId="6BE610F6" w:rsidR="00766FA6" w:rsidRPr="00645098" w:rsidRDefault="00645098" w:rsidP="0064509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S-4951 (2-credits Capstone II) at Senior level</w:t>
      </w:r>
    </w:p>
    <w:p w14:paraId="08AB119F" w14:textId="25CFAA0D" w:rsidR="00522249" w:rsidRPr="00645098" w:rsidRDefault="00522249" w:rsidP="006450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BB6B6C" w14:textId="06F6F8CB" w:rsidR="00522249" w:rsidRDefault="00522249" w:rsidP="00522249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</w:t>
      </w:r>
      <w:r w:rsidR="00645098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change will </w:t>
      </w:r>
      <w:r w:rsidR="00645098">
        <w:rPr>
          <w:rFonts w:ascii="Times New Roman" w:hAnsi="Times New Roman" w:cs="Times New Roman"/>
          <w:sz w:val="24"/>
          <w:szCs w:val="24"/>
        </w:rPr>
        <w:t>benefit CY</w:t>
      </w:r>
      <w:r>
        <w:rPr>
          <w:rFonts w:ascii="Times New Roman" w:hAnsi="Times New Roman" w:cs="Times New Roman"/>
          <w:sz w:val="24"/>
          <w:szCs w:val="24"/>
        </w:rPr>
        <w:t xml:space="preserve"> majors in </w:t>
      </w:r>
      <w:r w:rsidR="00645098">
        <w:rPr>
          <w:rFonts w:ascii="Times New Roman" w:hAnsi="Times New Roman" w:cs="Times New Roman"/>
          <w:sz w:val="24"/>
          <w:szCs w:val="24"/>
        </w:rPr>
        <w:t xml:space="preserve">learning the basics of Capstone project </w:t>
      </w:r>
      <w:r w:rsidR="00977067">
        <w:rPr>
          <w:rFonts w:ascii="Times New Roman" w:hAnsi="Times New Roman" w:cs="Times New Roman"/>
          <w:sz w:val="24"/>
          <w:szCs w:val="24"/>
        </w:rPr>
        <w:t xml:space="preserve">in CIS-3950 at </w:t>
      </w:r>
      <w:r w:rsidR="00645098">
        <w:rPr>
          <w:rFonts w:ascii="Times New Roman" w:hAnsi="Times New Roman" w:cs="Times New Roman"/>
          <w:sz w:val="24"/>
          <w:szCs w:val="24"/>
        </w:rPr>
        <w:t xml:space="preserve">the </w:t>
      </w:r>
      <w:r w:rsidR="00977067">
        <w:rPr>
          <w:rFonts w:ascii="Times New Roman" w:hAnsi="Times New Roman" w:cs="Times New Roman"/>
          <w:sz w:val="24"/>
          <w:szCs w:val="24"/>
        </w:rPr>
        <w:t>j</w:t>
      </w:r>
      <w:r w:rsidR="00645098">
        <w:rPr>
          <w:rFonts w:ascii="Times New Roman" w:hAnsi="Times New Roman" w:cs="Times New Roman"/>
          <w:sz w:val="24"/>
          <w:szCs w:val="24"/>
        </w:rPr>
        <w:t>uni</w:t>
      </w:r>
      <w:r w:rsidR="00977067">
        <w:rPr>
          <w:rFonts w:ascii="Times New Roman" w:hAnsi="Times New Roman" w:cs="Times New Roman"/>
          <w:sz w:val="24"/>
          <w:szCs w:val="24"/>
        </w:rPr>
        <w:t>or level and implement the Capstone project in CIS-4951 at the senior leve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BB34981" w14:textId="3817B7D3" w:rsidR="00977067" w:rsidRDefault="00977067" w:rsidP="00522249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0F3EAF4" w14:textId="77777777" w:rsidR="00977067" w:rsidRDefault="00977067" w:rsidP="00522249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8D4EF56" w14:textId="77777777" w:rsidR="00522249" w:rsidRDefault="00522249" w:rsidP="00522249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DF8A4FB" w14:textId="30087262" w:rsidR="000E49FD" w:rsidRDefault="000E49FD" w:rsidP="000E49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18D47F" w14:textId="77777777" w:rsidR="000E49FD" w:rsidRPr="000E49FD" w:rsidRDefault="000E49FD" w:rsidP="000E49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0E49FD" w:rsidRPr="000E49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1920DE"/>
    <w:multiLevelType w:val="hybridMultilevel"/>
    <w:tmpl w:val="FA7043EE"/>
    <w:lvl w:ilvl="0" w:tplc="D7F8CC52">
      <w:numFmt w:val="bullet"/>
      <w:lvlText w:val="-"/>
      <w:lvlJc w:val="left"/>
      <w:pPr>
        <w:ind w:left="6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rcwNjcxNzAwMDRT0lEKTi0uzszPAykwrgUA+GtSGywAAAA="/>
  </w:docVars>
  <w:rsids>
    <w:rsidRoot w:val="003865E7"/>
    <w:rsid w:val="000E49FD"/>
    <w:rsid w:val="003406AA"/>
    <w:rsid w:val="003865E7"/>
    <w:rsid w:val="00522249"/>
    <w:rsid w:val="00645098"/>
    <w:rsid w:val="00766FA6"/>
    <w:rsid w:val="00977067"/>
    <w:rsid w:val="00A70C05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4C286"/>
  <w15:chartTrackingRefBased/>
  <w15:docId w15:val="{96D0DF8D-AF4B-44EA-9B95-3754FB468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4</cp:revision>
  <cp:lastPrinted>2021-10-19T16:40:00Z</cp:lastPrinted>
  <dcterms:created xsi:type="dcterms:W3CDTF">2021-10-19T14:37:00Z</dcterms:created>
  <dcterms:modified xsi:type="dcterms:W3CDTF">2021-10-19T16:40:00Z</dcterms:modified>
</cp:coreProperties>
</file>